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Photography</w:t>
      </w:r>
      <w:r>
        <w:t xml:space="preserve"> </w:t>
      </w:r>
      <w:r>
        <w:t xml:space="preserve">in</w:t>
      </w:r>
      <w:r>
        <w:t xml:space="preserve"> </w:t>
      </w:r>
      <w:r>
        <w:t xml:space="preserve">Saint</w:t>
      </w:r>
      <w:r>
        <w:t xml:space="preserve"> </w:t>
      </w:r>
      <w:r>
        <w:t xml:space="preserve">Petersburg</w:t>
      </w:r>
    </w:p>
    <w:bookmarkStart w:id="28" w:name="X001a294540b5031b2358c57f887fb27bfddc18b"/>
    <w:p>
      <w:pPr>
        <w:pStyle w:val="Heading1"/>
      </w:pPr>
      <w:r>
        <w:t xml:space="preserve">Research Proposal: Documenting Urban Identity Through the Lens of a Contemporary Photographer in Russia's Saint Petersburg</w:t>
      </w:r>
    </w:p>
    <w:bookmarkStart w:id="20" w:name="abstract"/>
    <w:p>
      <w:pPr>
        <w:pStyle w:val="Heading2"/>
      </w:pPr>
      <w:r>
        <w:t xml:space="preserve">Abstract</w:t>
      </w:r>
    </w:p>
    <w:p>
      <w:pPr>
        <w:pStyle w:val="FirstParagraph"/>
      </w:pPr>
      <w:r>
        <w:t xml:space="preserve">This Research Proposal outlines a comprehensive study examining the role of contemporary photography in documenting and interpreting the evolving cultural and urban identity of Russia's Saint Petersburg. Focusing specifically on how professional photographers engage with the city's unique architectural heritage, social dynamics, and historical narratives, this project seeks to establish new methodologies for visual ethnography in post-Soviet contexts. The research will position Saint Petersburg as a critical case study where artistic practice intersects with national identity formation, directly addressing gaps in existing scholarship on Russian visual culture. By centering the perspective of the Photographer within this urban ecosystem, this Research Proposal advances both academic understanding and practical frameworks for cultural preservation in Russia's second-largest metropolis.</w:t>
      </w:r>
    </w:p>
    <w:bookmarkEnd w:id="20"/>
    <w:bookmarkStart w:id="21" w:name="Xdc182b25b14c90c2b523cd6ab775cbc6210ed01"/>
    <w:p>
      <w:pPr>
        <w:pStyle w:val="Heading2"/>
      </w:pPr>
      <w:r>
        <w:t xml:space="preserve">Introduction: The Significance of Saint Petersburg</w:t>
      </w:r>
    </w:p>
    <w:p>
      <w:pPr>
        <w:pStyle w:val="FirstParagraph"/>
      </w:pPr>
      <w:r>
        <w:t xml:space="preserve">As Russia's cultural capital and a UNESCO World Heritage site renowned for its neoclassical architecture, canals, and profound historical layers, Saint Petersburg presents an unparalleled setting for photographic research. The city embodies the tension between imperial grandeur and Soviet austerity while navigating rapid modernization in the 21st century. This Research Proposal argues that contemporary photographers operating within Russia's Saint Petersburg are not merely capturing images but actively participating in the construction of urban memory through their lens. Their work—ranging from street photography to documentary projects—offers critical insights into how a city grappling with its imperial past, Soviet legacy, and post-Soviet identity navigates transformation. Understanding this process requires examining both the photographer's creative methodology and the specific socio-cultural context of Saint Petersburg as a living archive.</w:t>
      </w:r>
    </w:p>
    <w:bookmarkEnd w:id="21"/>
    <w:bookmarkStart w:id="22" w:name="Xe9e1ceac0b6f5de248e87f9e6f1c4e07d09d0cb"/>
    <w:p>
      <w:pPr>
        <w:pStyle w:val="Heading2"/>
      </w:pPr>
      <w:r>
        <w:t xml:space="preserve">Literature Review: Gaps in Photographic Scholarship</w:t>
      </w:r>
    </w:p>
    <w:p>
      <w:pPr>
        <w:pStyle w:val="FirstParagraph"/>
      </w:pPr>
      <w:r>
        <w:t xml:space="preserve">Existing scholarship on Russian photography predominantly focuses on historical movements (e.g., Soviet-era documentary practices) or Western perspectives of Russian culture. Few studies investigate contemporary photographers actively working within Saint Petersburg's unique urban landscape. Notable exceptions include works by scholars like Natalia Artamonova examining photographic archives, yet these lack engagement with current practitioners' lived experiences and methodologies. Crucially, no research has systematically analyzed how a Photographer's relationship to Saint Petersburg shapes both their creative output and the city's self-perception in the post-Soviet era. This Research Proposal directly addresses this void by centering on the active role of the Photographer within Russia's Saint Petersburg as both subject and interpreter of urban identity.</w:t>
      </w:r>
    </w:p>
    <w:bookmarkEnd w:id="22"/>
    <w:bookmarkStart w:id="23" w:name="research-objectives"/>
    <w:p>
      <w:pPr>
        <w:pStyle w:val="Heading2"/>
      </w:pPr>
      <w:r>
        <w:t xml:space="preserve">Research Objectives</w:t>
      </w:r>
    </w:p>
    <w:p>
      <w:pPr>
        <w:numPr>
          <w:ilvl w:val="0"/>
          <w:numId w:val="1001"/>
        </w:numPr>
        <w:pStyle w:val="Compact"/>
      </w:pPr>
      <w:r>
        <w:t xml:space="preserve">To document and analyze the creative processes, conceptual frameworks, and ethical considerations employed by 15 contemporary photographers currently practicing in Saint Petersburg.</w:t>
      </w:r>
    </w:p>
    <w:p>
      <w:pPr>
        <w:numPr>
          <w:ilvl w:val="0"/>
          <w:numId w:val="1001"/>
        </w:numPr>
        <w:pStyle w:val="Compact"/>
      </w:pPr>
      <w:r>
        <w:t xml:space="preserve">To examine how these Photographers negotiate themes of historical continuity (e.g., Imperial architecture vs. Soviet modernism), social change (gentrification, migration), and national identity through their visual narratives.</w:t>
      </w:r>
    </w:p>
    <w:p>
      <w:pPr>
        <w:numPr>
          <w:ilvl w:val="0"/>
          <w:numId w:val="1001"/>
        </w:numPr>
        <w:pStyle w:val="Compact"/>
      </w:pPr>
      <w:r>
        <w:t xml:space="preserve">To establish a publicly accessible digital archive of photographic works and artist statements focused specifically on Saint Petersburg's evolving urban fabric.</w:t>
      </w:r>
    </w:p>
    <w:p>
      <w:pPr>
        <w:numPr>
          <w:ilvl w:val="0"/>
          <w:numId w:val="1001"/>
        </w:numPr>
        <w:pStyle w:val="Compact"/>
      </w:pPr>
      <w:r>
        <w:t xml:space="preserve">To develop a theoretical model for "contextual photography" applicable to other post-Soviet cities facing similar cultural transitions.</w:t>
      </w:r>
    </w:p>
    <w:bookmarkEnd w:id="23"/>
    <w:bookmarkStart w:id="24" w:name="Xf26bd03727cea9c31dbd7536777a71f62b6dfba"/>
    <w:p>
      <w:pPr>
        <w:pStyle w:val="Heading2"/>
      </w:pPr>
      <w:r>
        <w:t xml:space="preserve">Methodology: Integrating Fieldwork and Critical Analysis</w:t>
      </w:r>
    </w:p>
    <w:p>
      <w:pPr>
        <w:pStyle w:val="FirstParagraph"/>
      </w:pPr>
      <w:r>
        <w:t xml:space="preserve">This interdisciplinary research combines visual anthropology, art history, and urban studies methodologies. Phase 1 involves in-depth qualitative interviews with photographers at key Saint Petersburg locations (e.g., the Hermitage Museum courtyard, Vasilyevsky Island streetscapes, Kazan Cathedral neighborhoods), exploring how their practice is shaped by the city's specific geography and cultural memory. Phase 2 employs participant observation during photographic fieldwork sessions across diverse Saint Petersburg districts—from historic center to emerging districts like Krestovsky Island—documenting how the Photographer engages with environments and subjects. Phase 3 utilizes critical discourse analysis of exhibited work, published interviews, and social media content (e.g., Instagram hashtags like #PiterPhoto) to trace evolving visual narratives about the city. All data will be cross-referenced with archival materials from the State Russian Museum's photography department to contextualize contemporary practices within Saint Petersburg's long photographic history. Ethical considerations include securing informed consent, respecting photographer confidentiality where requested, and ensuring all digital archive content adheres to Russian cultural heritage regulations.</w:t>
      </w:r>
    </w:p>
    <w:bookmarkEnd w:id="24"/>
    <w:bookmarkStart w:id="25" w:name="Xfbc2bc8b630b0e9995a11f9b59bcd4fceb0d51a"/>
    <w:p>
      <w:pPr>
        <w:pStyle w:val="Heading2"/>
      </w:pPr>
      <w:r>
        <w:t xml:space="preserve">Significance: Why This Research Matters for Russia Saint Petersburg</w:t>
      </w:r>
    </w:p>
    <w:p>
      <w:pPr>
        <w:pStyle w:val="FirstParagraph"/>
      </w:pPr>
      <w:r>
        <w:t xml:space="preserve">The outcomes of this Research Proposal hold significant value for multiple stakeholders. For Saint Petersburg's creative community, the resulting digital archive will provide a vital resource for emerging photographers navigating their practice within the city's complex cultural terrain. For academic institutions in Russia and internationally, the developed theoretical framework offers new tools to analyze visual culture in post-Soviet urban contexts beyond stereotypical narratives of decline or revival. Crucially, this work directly responds to a pressing need identified by Saint Petersburg City Cultural Department officials: documenting intangible cultural heritage through artistic practice as cities modernize. By positioning the Photographer not as an observer but as an active participant in shaping the city's visual narrative, this research challenges passive representations of Russia's Saint Petersburg and instead highlights its dynamic, evolving identity. This approach aligns with UNESCO's emphasis on "living heritage" and contributes to preserving the intangible cultural fabric that cannot be captured solely through architectural conservation.</w:t>
      </w:r>
    </w:p>
    <w:bookmarkEnd w:id="25"/>
    <w:bookmarkStart w:id="26" w:name="expected-outcomes-and-dissemination"/>
    <w:p>
      <w:pPr>
        <w:pStyle w:val="Heading2"/>
      </w:pPr>
      <w:r>
        <w:t xml:space="preserve">Expected Outcomes and Dissemination</w:t>
      </w:r>
    </w:p>
    <w:p>
      <w:pPr>
        <w:pStyle w:val="FirstParagraph"/>
      </w:pPr>
      <w:r>
        <w:t xml:space="preserve">The primary output will be a peer-reviewed monograph titled *Framing the Neva: Contemporary Photography as Urban Memory in Saint Petersburg*, alongside an open-access digital repository hosted on the State Public Library of Russia's platform. Additional dissemination includes curated exhibitions at Saint Petersburg's Museum of Modern Art (MOMA), symposia co-hosted with Herzen University, and articles in *The Journal of Russian Cultural Studies* and *Photography &amp; Culture*. This Research Proposal ensures that findings directly benefit the city itself: a set of recommendations for municipal cultural policy on supporting photographic practices within Saint Petersburg's heritage conservation strategy will be submitted to the Saint Petersburg Department of Culture. By centering the Photographer's voice and practice, this project elevates visual storytelling as a legitimate and essential form of urban documentation in Russia.</w:t>
      </w:r>
    </w:p>
    <w:bookmarkEnd w:id="26"/>
    <w:bookmarkStart w:id="27" w:name="X071fa6447e2094895a0c473ef26a00258f39fc8"/>
    <w:p>
      <w:pPr>
        <w:pStyle w:val="Heading2"/>
      </w:pPr>
      <w:r>
        <w:t xml:space="preserve">Conclusion: The Photographer as Cultural Cartographer</w:t>
      </w:r>
    </w:p>
    <w:p>
      <w:pPr>
        <w:pStyle w:val="FirstParagraph"/>
      </w:pPr>
      <w:r>
        <w:t xml:space="preserve">In conclusion, this Research Proposal establishes that the Photographer working within Russia's Saint Petersburg is not merely a recorder of scenes but an active cartographer of cultural identity. Through meticulous study of creative processes and contextual engagement with the city's layered history, this project transcends conventional art historical analysis. It positions Saint Petersburg as a critical laboratory for understanding how photographic practice mediates between past and present in post-Soviet societies. By demanding rigorous attention to both the Photographer's methodology and Saint Petersburg's specific socio-cultural ecosystem, this research will produce foundational knowledge about visual culture that resonates far beyond the city limits, offering frameworks applicable to urban centers across Eastern Europe. The proposed Research Proposal thus addresses a critical gap by affirming that in Russia Saint Petersburg—where every photograph of the Winter Palace or Nevsky Prospect carries historical weight—the Photographer holds a unique and indispensable role in shaping how the world understands this city's evolving sou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Photography in Saint Petersburg</dc:title>
  <dc:creator/>
  <dc:language>en</dc:language>
  <cp:keywords/>
  <dcterms:created xsi:type="dcterms:W3CDTF">2025-12-10T11:41:57Z</dcterms:created>
  <dcterms:modified xsi:type="dcterms:W3CDTF">2025-12-10T11:41:57Z</dcterms:modified>
</cp:coreProperties>
</file>

<file path=docProps/custom.xml><?xml version="1.0" encoding="utf-8"?>
<Properties xmlns="http://schemas.openxmlformats.org/officeDocument/2006/custom-properties" xmlns:vt="http://schemas.openxmlformats.org/officeDocument/2006/docPropsVTypes"/>
</file>